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22068" w14:textId="215B98DB" w:rsidR="002F4505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V do Edital </w:t>
      </w:r>
      <w:r w:rsidRPr="00DC34A0">
        <w:rPr>
          <w:rFonts w:ascii="Arial" w:eastAsia="Arial" w:hAnsi="Arial" w:cs="Arial"/>
          <w:b/>
          <w:sz w:val="20"/>
          <w:szCs w:val="20"/>
        </w:rPr>
        <w:t xml:space="preserve">nº </w:t>
      </w:r>
      <w:r w:rsidR="00DC34A0" w:rsidRPr="00DC34A0">
        <w:rPr>
          <w:rFonts w:ascii="Arial" w:eastAsia="Arial" w:hAnsi="Arial" w:cs="Arial"/>
          <w:b/>
          <w:sz w:val="20"/>
          <w:szCs w:val="20"/>
        </w:rPr>
        <w:t>030</w:t>
      </w:r>
      <w:r w:rsidRPr="00DC34A0">
        <w:rPr>
          <w:rFonts w:ascii="Arial" w:eastAsia="Arial" w:hAnsi="Arial" w:cs="Arial"/>
          <w:b/>
          <w:sz w:val="20"/>
          <w:szCs w:val="20"/>
        </w:rPr>
        <w:t>/202</w:t>
      </w:r>
      <w:r w:rsidR="007E686E" w:rsidRPr="00DC34A0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74921F6D" w14:textId="77777777" w:rsidR="002F4505" w:rsidRDefault="002F4505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24CC9D26" w14:textId="77777777" w:rsidR="002F4505" w:rsidRDefault="00000000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 DE INSCRIÇÃO – PROCESSO SELETIVO MESTRADO</w:t>
      </w:r>
    </w:p>
    <w:p w14:paraId="58B57AB8" w14:textId="77777777" w:rsidR="002F4505" w:rsidRDefault="002F4505">
      <w:pPr>
        <w:rPr>
          <w:rFonts w:ascii="Arial" w:hAnsi="Arial" w:cs="Arial"/>
          <w:b/>
          <w:bCs/>
        </w:rPr>
      </w:pPr>
    </w:p>
    <w:p w14:paraId="4531BC5C" w14:textId="77777777" w:rsidR="002F4505" w:rsidRDefault="00000000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2013F542" w14:textId="77777777" w:rsidR="002F4505" w:rsidRDefault="002F4505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6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2F4505" w14:paraId="698F5021" w14:textId="77777777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B4A4AB" w14:textId="77777777" w:rsidR="002F4505" w:rsidRDefault="00000000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051DF6BC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2876E226" w14:textId="77777777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3A01E6EB" w14:textId="77777777" w:rsidR="002F4505" w:rsidRDefault="00000000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dereço completo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604928B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2ED1E646" w14:textId="77777777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73CE84D3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54CA7542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szCs w:val="22"/>
              </w:rPr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6014050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290D2703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89E71EE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7185C17A" w14:textId="77777777" w:rsidR="002F4505" w:rsidRDefault="00000000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335C55A4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784E32D7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6B016022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1AACCB56" w14:textId="77777777">
        <w:trPr>
          <w:gridAfter w:val="1"/>
          <w:wAfter w:w="11" w:type="dxa"/>
          <w:trHeight w:val="549"/>
        </w:trPr>
        <w:tc>
          <w:tcPr>
            <w:tcW w:w="386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57BD0E3" w14:textId="77777777" w:rsidR="002F4505" w:rsidRDefault="00000000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3A097CEA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1909FECB" w14:textId="77777777" w:rsidR="002F4505" w:rsidRDefault="002F4505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F8066CC" w14:textId="77777777" w:rsidR="002F4505" w:rsidRDefault="002F4505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BF46AA9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4505" w14:paraId="6F5C1700" w14:textId="77777777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201521E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37B84BB9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43DD7BE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438A5E34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E4CC3FD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5207853E" w14:textId="77777777" w:rsidR="002F4505" w:rsidRDefault="00000000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058F8E8B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4505" w14:paraId="6A0A926D" w14:textId="77777777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3AEB5728" w14:textId="77777777" w:rsidR="002F4505" w:rsidRDefault="00000000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717B729E" w14:textId="77777777" w:rsidR="002F4505" w:rsidRDefault="00000000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27E9167B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3410228F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2A04E91" w14:textId="77777777" w:rsidR="002F4505" w:rsidRDefault="002F4505"/>
    <w:tbl>
      <w:tblPr>
        <w:tblW w:w="10161" w:type="dxa"/>
        <w:tblInd w:w="10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6"/>
        <w:gridCol w:w="9500"/>
        <w:gridCol w:w="35"/>
        <w:gridCol w:w="160"/>
      </w:tblGrid>
      <w:tr w:rsidR="002F4505" w14:paraId="18DC341B" w14:textId="77777777">
        <w:trPr>
          <w:trHeight w:val="1833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4AF2EAE4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429FAFA" w14:textId="77777777" w:rsidR="002F4505" w:rsidRDefault="00000000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. FORMAÇÃO ACADÊMICA</w:t>
            </w:r>
          </w:p>
          <w:p w14:paraId="398E33F8" w14:textId="77777777" w:rsidR="002F4505" w:rsidRDefault="002F4505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1F6C8132" w14:textId="77777777" w:rsidR="002F4505" w:rsidRDefault="00000000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20A51550" w14:textId="77777777" w:rsidR="002F4505" w:rsidRDefault="002F4505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429"/>
              <w:gridCol w:w="4507"/>
            </w:tblGrid>
            <w:tr w:rsidR="002F4505" w14:paraId="538A8700" w14:textId="77777777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82F4FBD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4A12EFE8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2F4505" w14:paraId="13DA246B" w14:textId="77777777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0469DE2D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6C7D0949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2F4505" w14:paraId="264B2DE3" w14:textId="77777777">
              <w:trPr>
                <w:trHeight w:val="568"/>
              </w:trPr>
              <w:tc>
                <w:tcPr>
                  <w:tcW w:w="5429" w:type="dxa"/>
                </w:tcPr>
                <w:p w14:paraId="32B3C9C1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364FC363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2D077160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11954380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2D2C33A2" w14:textId="77777777" w:rsidR="002F4505" w:rsidRDefault="002F45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13C5A359" w14:textId="77777777" w:rsidR="002F4505" w:rsidRDefault="00000000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20184A7A" w14:textId="77777777" w:rsidR="002F4505" w:rsidRDefault="002F4505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65"/>
              <w:gridCol w:w="3871"/>
            </w:tblGrid>
            <w:tr w:rsidR="002F4505" w14:paraId="3159A1CD" w14:textId="77777777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5EEDE630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67A49E4B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2F4505" w14:paraId="27D96063" w14:textId="77777777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56A1074B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7AA1AF92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2F4505" w14:paraId="4E9766CE" w14:textId="77777777">
              <w:trPr>
                <w:trHeight w:val="554"/>
              </w:trPr>
              <w:tc>
                <w:tcPr>
                  <w:tcW w:w="6065" w:type="dxa"/>
                </w:tcPr>
                <w:p w14:paraId="5953829E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73C6BA44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29E4BEDC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477AD703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214FC913" w14:textId="77777777" w:rsidR="002F4505" w:rsidRDefault="002F4505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0CE1A862" w14:textId="78F5577D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3. LINHAS DE PESQUISA </w:t>
            </w:r>
            <w:r w:rsidR="00DC34A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O PEQ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EJADAS (indicar por ordem de preferência: 1ª, 2ª e 3ª)</w:t>
            </w:r>
          </w:p>
          <w:p w14:paraId="48058035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6144B78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ª linha de pesquisa desejada: ___________________________________________________</w:t>
            </w:r>
          </w:p>
          <w:p w14:paraId="23A008BF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D7C4C2C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ª linha de pesquisa desejada: ___________________________________________________</w:t>
            </w:r>
          </w:p>
          <w:p w14:paraId="34830415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1407A24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ª linha de pesquisa desejada: ___________________________________________________</w:t>
            </w:r>
          </w:p>
          <w:p w14:paraId="419A68C1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BB19E5C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8151EFD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D52BB81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9F03DC6" w14:textId="282D311B" w:rsidR="002F4505" w:rsidRDefault="0000000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 xml:space="preserve">Anexo V Do Edital nº </w:t>
            </w:r>
            <w:r w:rsidR="00CA20EB">
              <w:rPr>
                <w:rFonts w:ascii="Arial" w:eastAsia="Arial" w:hAnsi="Arial" w:cs="Arial"/>
                <w:b/>
                <w:sz w:val="20"/>
                <w:szCs w:val="20"/>
              </w:rPr>
              <w:t>030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202</w:t>
            </w:r>
            <w:r w:rsidR="007E686E">
              <w:rPr>
                <w:rFonts w:ascii="Arial" w:eastAsia="Arial" w:hAnsi="Arial" w:cs="Arial"/>
                <w:b/>
                <w:sz w:val="20"/>
                <w:szCs w:val="20"/>
              </w:rPr>
              <w:t>6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-PEQ (continuação)</w:t>
            </w:r>
          </w:p>
          <w:p w14:paraId="307E9CCA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51AC48" w14:textId="5F7D425C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4. ORIENTADOR(A) </w:t>
            </w:r>
            <w:r w:rsidR="00CA20E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O PEQ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EJADO(A) (indicar por ordem de preferência: 1º, 2º e 3º)</w:t>
            </w:r>
          </w:p>
          <w:p w14:paraId="4C4AF0CA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045CC8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C6857F9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º orientador(a) desejado(a): ___________________________________________________</w:t>
            </w:r>
          </w:p>
          <w:p w14:paraId="3A03B3EA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19E449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º orientador(a) desejado(a): ___________________________________________________</w:t>
            </w:r>
          </w:p>
          <w:p w14:paraId="6B579AE9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ADEC70C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º orientador(a) desejado(a): ___________________________________________________</w:t>
            </w:r>
          </w:p>
          <w:p w14:paraId="6F86C823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0B8CA12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2CE8FB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F2DA3A" w14:textId="77777777" w:rsidR="002F4505" w:rsidRDefault="00000000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5. SERÁ CANDIDATO À BOLSA DE ESTUDOS?  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CAA8C0F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5CBDCA4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4DD129A8" w14:textId="77777777">
        <w:trPr>
          <w:trHeight w:val="721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52C7AFF2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1B5C356" w14:textId="77777777" w:rsidR="002F4505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6. ESTÁ SE CANDIDATANDO ÀS VAGAS REFERENTES A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5138DB6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1A30664C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67163772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C37E6C6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379D247B" w14:textId="77777777" w:rsidR="002F4505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228D418D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01880E9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7A0AF214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A59F138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4787E542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372EEBE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B3DB9BB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73CCE6D4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10F5DD7C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433E8708" w14:textId="77777777" w:rsidR="002F4505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PcD</w:t>
            </w:r>
            <w:proofErr w:type="spell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>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0CF2575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35DCD465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0541FE35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16C03F71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684E7F3B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673E894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47AE500E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0E8A3F50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4FC1F7EB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5F50C2D8" w14:textId="77777777" w:rsidR="002F4505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84FB575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4F10CF0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2F928DA8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8AB97A8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19E5FFB2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78F0637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34EE2873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16263D36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451439E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5C9BD937" w14:textId="77777777" w:rsidR="002F4505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Brasileiros (ACCB) – Item 5/III/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61E9047F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435E5D18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5406EBC6" w14:textId="77777777" w:rsidR="002F4505" w:rsidRDefault="002F4505">
      <w:pPr>
        <w:jc w:val="both"/>
        <w:rPr>
          <w:rFonts w:ascii="Arial" w:hAnsi="Arial" w:cs="Arial"/>
          <w:sz w:val="22"/>
          <w:szCs w:val="22"/>
        </w:rPr>
      </w:pPr>
    </w:p>
    <w:p w14:paraId="288FFCBF" w14:textId="77777777" w:rsidR="002F4505" w:rsidRDefault="00000000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que as informações contidas neste formulário de inscrição são completas e verdadeiras e que li, estou ciente, concordo e me submeto às normas estabelecidas no Regulamento do Programa (disponível na página web – </w:t>
      </w:r>
      <w:hyperlink r:id="rId9" w:history="1">
        <w:r w:rsidR="002F4505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36E001DB" w14:textId="77777777" w:rsidR="002F4505" w:rsidRDefault="002F4505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00"/>
        <w:gridCol w:w="2842"/>
      </w:tblGrid>
      <w:tr w:rsidR="002F4505" w14:paraId="3C0C80C8" w14:textId="77777777">
        <w:trPr>
          <w:cantSplit/>
          <w:trHeight w:val="948"/>
        </w:trPr>
        <w:tc>
          <w:tcPr>
            <w:tcW w:w="7300" w:type="dxa"/>
          </w:tcPr>
          <w:p w14:paraId="4AB3F990" w14:textId="77777777" w:rsidR="002F4505" w:rsidRDefault="00000000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7579DC55" w14:textId="77777777" w:rsidR="002F4505" w:rsidRDefault="002F450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5F068C9B" w14:textId="77777777" w:rsidR="002F4505" w:rsidRDefault="00000000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194D0D86" w14:textId="77777777" w:rsidR="002F4505" w:rsidRDefault="00000000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0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</w:p>
        </w:tc>
      </w:tr>
    </w:tbl>
    <w:p w14:paraId="46B54DDA" w14:textId="77777777" w:rsidR="002F4505" w:rsidRDefault="002F4505">
      <w:pPr>
        <w:jc w:val="both"/>
        <w:rPr>
          <w:rFonts w:ascii="Arial" w:hAnsi="Arial" w:cs="Arial"/>
          <w:sz w:val="22"/>
          <w:szCs w:val="22"/>
        </w:rPr>
      </w:pPr>
    </w:p>
    <w:p w14:paraId="34786BD4" w14:textId="77777777" w:rsidR="002F4505" w:rsidRDefault="00000000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EENCHA, ASSINE E JUNTE A ESTE FORMULÁRIO NA ORDEM SUGERIDA:</w:t>
      </w:r>
    </w:p>
    <w:p w14:paraId="0ACD705F" w14:textId="77777777" w:rsidR="002F4505" w:rsidRDefault="002F4505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65CA383" w14:textId="77777777" w:rsidR="002F4505" w:rsidRDefault="00000000">
      <w:pPr>
        <w:ind w:left="284" w:hanging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eastAsia="Arial" w:hAnsi="Arial" w:cs="Arial"/>
          <w:color w:val="000000"/>
          <w:sz w:val="22"/>
          <w:szCs w:val="22"/>
        </w:rPr>
        <w:t>Certidão de Nascimento ou Casamento; Cédula de Identidade; CPF</w:t>
      </w:r>
    </w:p>
    <w:p w14:paraId="2AF99881" w14:textId="77777777" w:rsidR="002F4505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.</w:t>
      </w:r>
      <w:r>
        <w:rPr>
          <w:rFonts w:ascii="Arial" w:hAnsi="Arial" w:cs="Arial"/>
          <w:sz w:val="22"/>
          <w:szCs w:val="22"/>
        </w:rPr>
        <w:tab/>
        <w:t>Diploma do curso de graduação</w:t>
      </w:r>
    </w:p>
    <w:p w14:paraId="445C6461" w14:textId="77777777" w:rsidR="002F4505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</w:t>
      </w:r>
      <w:r>
        <w:rPr>
          <w:rFonts w:ascii="Arial" w:hAnsi="Arial" w:cs="Arial"/>
          <w:sz w:val="22"/>
          <w:szCs w:val="22"/>
        </w:rPr>
        <w:tab/>
        <w:t>Histórico escolar do curso de graduação</w:t>
      </w:r>
    </w:p>
    <w:p w14:paraId="2783BD13" w14:textId="77777777" w:rsidR="002F4505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.</w:t>
      </w:r>
      <w:r>
        <w:rPr>
          <w:rFonts w:ascii="Arial" w:hAnsi="Arial" w:cs="Arial"/>
          <w:sz w:val="22"/>
          <w:szCs w:val="22"/>
        </w:rPr>
        <w:tab/>
        <w:t>Se aplicável, diploma de curso de pós-graduação</w:t>
      </w:r>
    </w:p>
    <w:p w14:paraId="03F94198" w14:textId="77777777" w:rsidR="002F4505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.</w:t>
      </w:r>
      <w:r>
        <w:rPr>
          <w:rFonts w:ascii="Arial" w:hAnsi="Arial" w:cs="Arial"/>
          <w:sz w:val="22"/>
          <w:szCs w:val="22"/>
        </w:rPr>
        <w:tab/>
        <w:t>Se aplicável, histórico escolar de curso de pós-graduação</w:t>
      </w:r>
    </w:p>
    <w:p w14:paraId="0C5626D5" w14:textId="77777777" w:rsidR="002F4505" w:rsidRDefault="00000000">
      <w:pPr>
        <w:pStyle w:val="Legenda1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>6. S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601C7F36" w14:textId="77777777" w:rsidR="002F4505" w:rsidRDefault="00000000">
      <w:pPr>
        <w:rPr>
          <w:rFonts w:ascii="Arial" w:hAnsi="Arial" w:cs="Arial"/>
          <w:sz w:val="22"/>
          <w:szCs w:val="22"/>
          <w:lang w:eastAsia="ar-SA"/>
        </w:rPr>
      </w:pPr>
      <w:r>
        <w:rPr>
          <w:lang w:eastAsia="ar-SA"/>
        </w:rPr>
        <w:t xml:space="preserve">7. </w:t>
      </w:r>
      <w:r>
        <w:rPr>
          <w:rFonts w:ascii="Arial" w:hAnsi="Arial" w:cs="Arial"/>
          <w:sz w:val="22"/>
          <w:szCs w:val="22"/>
          <w:lang w:eastAsia="ar-SA"/>
        </w:rPr>
        <w:t>Print da aba Identificadores no perfil pessoal na Plataforma Sucupira da CAPES.</w:t>
      </w:r>
    </w:p>
    <w:p w14:paraId="40491F8C" w14:textId="77777777" w:rsidR="002F4505" w:rsidRDefault="00000000">
      <w:pPr>
        <w:rPr>
          <w:lang w:eastAsia="ar-SA"/>
        </w:rPr>
      </w:pPr>
      <w:r>
        <w:rPr>
          <w:rFonts w:ascii="Arial" w:hAnsi="Arial" w:cs="Arial"/>
          <w:sz w:val="22"/>
          <w:szCs w:val="22"/>
          <w:lang w:eastAsia="ar-SA"/>
        </w:rPr>
        <w:t>8. Cópia</w:t>
      </w:r>
      <w:r>
        <w:rPr>
          <w:rFonts w:ascii="Arial" w:eastAsia="Arial" w:hAnsi="Arial" w:cs="Arial"/>
          <w:iCs/>
          <w:sz w:val="22"/>
          <w:szCs w:val="22"/>
        </w:rPr>
        <w:t xml:space="preserve"> do cadastro realizado no </w:t>
      </w:r>
      <w:r>
        <w:rPr>
          <w:rFonts w:ascii="Arial" w:eastAsia="Arial" w:hAnsi="Arial" w:cs="Arial"/>
          <w:sz w:val="22"/>
          <w:szCs w:val="22"/>
        </w:rPr>
        <w:t>Sistema de Inscrições da UEM SGIPOS</w:t>
      </w:r>
    </w:p>
    <w:p w14:paraId="504C0B09" w14:textId="77777777" w:rsidR="002F4505" w:rsidRDefault="00000000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1050358F" w14:textId="77777777" w:rsidR="002F4505" w:rsidRDefault="002F4505">
      <w:pPr>
        <w:ind w:left="2832"/>
        <w:rPr>
          <w:rFonts w:ascii="Arial" w:hAnsi="Arial" w:cs="Arial"/>
          <w:sz w:val="2"/>
        </w:rPr>
      </w:pPr>
    </w:p>
    <w:p w14:paraId="702367E4" w14:textId="77777777" w:rsidR="002F4505" w:rsidRDefault="002F4505">
      <w:pPr>
        <w:ind w:left="2832"/>
        <w:rPr>
          <w:sz w:val="2"/>
        </w:rPr>
      </w:pPr>
    </w:p>
    <w:p w14:paraId="195597D5" w14:textId="16034A4B" w:rsidR="002F4505" w:rsidRDefault="002F4505">
      <w:pPr>
        <w:rPr>
          <w:rFonts w:ascii="Arial" w:hAnsi="Arial" w:cs="Arial"/>
          <w:sz w:val="22"/>
          <w:szCs w:val="22"/>
        </w:rPr>
      </w:pPr>
    </w:p>
    <w:sectPr w:rsidR="002F4505">
      <w:headerReference w:type="default" r:id="rId10"/>
      <w:footerReference w:type="default" r:id="rId11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ED910" w14:textId="77777777" w:rsidR="006B4510" w:rsidRDefault="006B4510">
      <w:r>
        <w:separator/>
      </w:r>
    </w:p>
  </w:endnote>
  <w:endnote w:type="continuationSeparator" w:id="0">
    <w:p w14:paraId="4B885129" w14:textId="77777777" w:rsidR="006B4510" w:rsidRDefault="006B45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225B7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44CDCD59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2F4505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2F4505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8F109B" w14:textId="77777777" w:rsidR="006B4510" w:rsidRDefault="006B4510">
      <w:r>
        <w:separator/>
      </w:r>
    </w:p>
  </w:footnote>
  <w:footnote w:type="continuationSeparator" w:id="0">
    <w:p w14:paraId="14C4F1EB" w14:textId="77777777" w:rsidR="006B4510" w:rsidRDefault="006B45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AA646" w14:textId="77777777" w:rsidR="002F4505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0DEA65B6" wp14:editId="744C9D54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3A3C91C8" wp14:editId="40B17FA5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6F4978C2" w14:textId="77777777" w:rsidR="002F4505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70AAA68E" w14:textId="77777777" w:rsidR="002F4505" w:rsidRDefault="002F4505">
    <w:pPr>
      <w:pStyle w:val="Cabealho"/>
    </w:pPr>
  </w:p>
  <w:p w14:paraId="5DC48DFF" w14:textId="77777777" w:rsidR="002F4505" w:rsidRDefault="002F450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1838886878">
    <w:abstractNumId w:val="4"/>
  </w:num>
  <w:num w:numId="2" w16cid:durableId="769355674">
    <w:abstractNumId w:val="5"/>
  </w:num>
  <w:num w:numId="3" w16cid:durableId="691566133">
    <w:abstractNumId w:val="0"/>
  </w:num>
  <w:num w:numId="4" w16cid:durableId="1645236594">
    <w:abstractNumId w:val="1"/>
  </w:num>
  <w:num w:numId="5" w16cid:durableId="1516337173">
    <w:abstractNumId w:val="3"/>
  </w:num>
  <w:num w:numId="6" w16cid:durableId="899633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sqgFACJePYctAAAA"/>
  </w:docVars>
  <w:rsids>
    <w:rsidRoot w:val="001B1F6F"/>
    <w:rsid w:val="00003073"/>
    <w:rsid w:val="00003849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0302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207CD"/>
    <w:rsid w:val="00124647"/>
    <w:rsid w:val="00124A54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D7956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47D7A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5712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7591"/>
    <w:rsid w:val="002E7F99"/>
    <w:rsid w:val="002F1175"/>
    <w:rsid w:val="002F1C8A"/>
    <w:rsid w:val="002F4505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20D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299E"/>
    <w:rsid w:val="003C62C3"/>
    <w:rsid w:val="003D2535"/>
    <w:rsid w:val="003D2A73"/>
    <w:rsid w:val="003D38B7"/>
    <w:rsid w:val="003D515B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3BBB"/>
    <w:rsid w:val="004142D9"/>
    <w:rsid w:val="00415000"/>
    <w:rsid w:val="00416F8D"/>
    <w:rsid w:val="00417267"/>
    <w:rsid w:val="00421923"/>
    <w:rsid w:val="0042250B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1D5E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621F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31AA"/>
    <w:rsid w:val="00646320"/>
    <w:rsid w:val="00646A04"/>
    <w:rsid w:val="00647834"/>
    <w:rsid w:val="00650253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510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5F27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E686E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730A6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12A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9E7FB5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52C6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0864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245B"/>
    <w:rsid w:val="00C362CD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0EB"/>
    <w:rsid w:val="00CA2DF4"/>
    <w:rsid w:val="00CA49E2"/>
    <w:rsid w:val="00CA6198"/>
    <w:rsid w:val="00CA61EB"/>
    <w:rsid w:val="00CC0F83"/>
    <w:rsid w:val="00CC1F78"/>
    <w:rsid w:val="00CC315A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34A0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DD3"/>
    <w:rsid w:val="00F03D16"/>
    <w:rsid w:val="00F11EE3"/>
    <w:rsid w:val="00F14359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47D8A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C15B5"/>
    <w:rsid w:val="00FC5DF2"/>
    <w:rsid w:val="00FC79EC"/>
    <w:rsid w:val="00FD354A"/>
    <w:rsid w:val="00FD49CB"/>
    <w:rsid w:val="00FD6B6C"/>
    <w:rsid w:val="00FE71F4"/>
    <w:rsid w:val="00FF03E9"/>
    <w:rsid w:val="00FF311D"/>
    <w:rsid w:val="00FF3369"/>
    <w:rsid w:val="00FF3F3F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3A03E5F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peq.uem.br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509</Words>
  <Characters>2753</Characters>
  <Application>Microsoft Office Word</Application>
  <DocSecurity>0</DocSecurity>
  <Lines>22</Lines>
  <Paragraphs>6</Paragraphs>
  <ScaleCrop>false</ScaleCrop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16</cp:revision>
  <cp:lastPrinted>2026-04-23T21:09:00Z</cp:lastPrinted>
  <dcterms:created xsi:type="dcterms:W3CDTF">2026-04-16T17:53:00Z</dcterms:created>
  <dcterms:modified xsi:type="dcterms:W3CDTF">2026-04-24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